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281DB" w14:textId="222FCEA5" w:rsidR="000C25CA" w:rsidRPr="007A1BB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 Write an SQL query to show the top n (say 10) records of a table.</w:t>
      </w:r>
      <w:r w:rsidRPr="007A1BB7">
        <w:rPr>
          <w:b w:val="0"/>
          <w:bCs w:val="0"/>
          <w:color w:val="444444"/>
          <w:spacing w:val="3"/>
        </w:rPr>
        <w:br/>
        <w:t>Q-</w:t>
      </w:r>
      <w:r w:rsidR="006770C5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determine the nth (say n=5) highest salary from a table.</w:t>
      </w:r>
    </w:p>
    <w:p w14:paraId="13486FE3" w14:textId="329F22CE" w:rsidR="00F85C8B" w:rsidRDefault="006770C5">
      <w:r>
        <w:t>Answer:</w:t>
      </w:r>
    </w:p>
    <w:p w14:paraId="1E06F60E" w14:textId="079F1387" w:rsidR="006770C5" w:rsidRDefault="006770C5">
      <w:r>
        <w:t>1.</w:t>
      </w:r>
    </w:p>
    <w:p w14:paraId="58362492" w14:textId="77777777" w:rsidR="006770C5" w:rsidRDefault="006770C5" w:rsidP="006770C5">
      <w:r>
        <w:t xml:space="preserve">SELECT </w:t>
      </w:r>
      <w:proofErr w:type="spellStart"/>
      <w:r>
        <w:t>column_name</w:t>
      </w:r>
      <w:proofErr w:type="spellEnd"/>
      <w:r>
        <w:t>(s)</w:t>
      </w:r>
    </w:p>
    <w:p w14:paraId="3025D972" w14:textId="77777777" w:rsidR="006770C5" w:rsidRDefault="006770C5" w:rsidP="006770C5">
      <w:r>
        <w:t xml:space="preserve">FROM </w:t>
      </w:r>
      <w:proofErr w:type="spellStart"/>
      <w:r>
        <w:t>table_name</w:t>
      </w:r>
      <w:proofErr w:type="spellEnd"/>
    </w:p>
    <w:p w14:paraId="3713AD2D" w14:textId="77777777" w:rsidR="006770C5" w:rsidRDefault="006770C5" w:rsidP="006770C5">
      <w:r>
        <w:t xml:space="preserve">ORDER BY </w:t>
      </w:r>
      <w:proofErr w:type="spellStart"/>
      <w:r>
        <w:t>column_name</w:t>
      </w:r>
      <w:proofErr w:type="spellEnd"/>
      <w:r>
        <w:t xml:space="preserve"> DESC</w:t>
      </w:r>
    </w:p>
    <w:p w14:paraId="7CBCC9FA" w14:textId="08E76B1F" w:rsidR="006770C5" w:rsidRDefault="006770C5" w:rsidP="006770C5">
      <w:r>
        <w:t>LIMIT n;</w:t>
      </w:r>
    </w:p>
    <w:p w14:paraId="409AB023" w14:textId="4B23776F" w:rsidR="006770C5" w:rsidRDefault="006770C5">
      <w:r>
        <w:t>2.</w:t>
      </w:r>
    </w:p>
    <w:p w14:paraId="08E48F93" w14:textId="77777777" w:rsidR="006770C5" w:rsidRDefault="006770C5" w:rsidP="006770C5">
      <w:r>
        <w:t>SELECT DISTINCT salary</w:t>
      </w:r>
    </w:p>
    <w:p w14:paraId="4364BDFD" w14:textId="77777777" w:rsidR="006770C5" w:rsidRDefault="006770C5" w:rsidP="006770C5">
      <w:r>
        <w:t xml:space="preserve">FROM </w:t>
      </w:r>
      <w:proofErr w:type="spellStart"/>
      <w:r>
        <w:t>table_name</w:t>
      </w:r>
      <w:proofErr w:type="spellEnd"/>
    </w:p>
    <w:p w14:paraId="0AD9669C" w14:textId="77777777" w:rsidR="006770C5" w:rsidRDefault="006770C5" w:rsidP="006770C5">
      <w:r>
        <w:t>ORDER BY salary DESC</w:t>
      </w:r>
    </w:p>
    <w:p w14:paraId="2AA9AAA7" w14:textId="51421E07" w:rsidR="006770C5" w:rsidRDefault="006770C5" w:rsidP="006770C5">
      <w:r>
        <w:t>LIMIT n-1, 1;</w:t>
      </w:r>
    </w:p>
    <w:sectPr w:rsidR="006770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6770C5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846903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3</cp:revision>
  <dcterms:created xsi:type="dcterms:W3CDTF">2021-03-26T13:48:00Z</dcterms:created>
  <dcterms:modified xsi:type="dcterms:W3CDTF">2023-02-18T15:21:00Z</dcterms:modified>
</cp:coreProperties>
</file>